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501BE" w14:textId="77777777" w:rsidR="00A80D66" w:rsidRDefault="00A80D66" w:rsidP="00AE2EAA">
      <w:pPr>
        <w:rPr>
          <w:b/>
          <w:bCs/>
        </w:rPr>
      </w:pPr>
    </w:p>
    <w:p w14:paraId="1D6EB7D4" w14:textId="3B8F01CE" w:rsidR="00A80D66" w:rsidRDefault="00A64316" w:rsidP="00AE2EAA">
      <w:pPr>
        <w:rPr>
          <w:b/>
          <w:bCs/>
        </w:rPr>
      </w:pPr>
      <w:r w:rsidRPr="00BF570F">
        <w:rPr>
          <w:b/>
          <w:bCs/>
        </w:rPr>
        <w:t>Beste Judoka's, Ouders, Verzorgers</w:t>
      </w:r>
      <w:r w:rsidRPr="00BF570F">
        <w:t>,</w:t>
      </w:r>
      <w:r w:rsidRPr="00BF570F">
        <w:br/>
      </w:r>
      <w:r w:rsidRPr="00BF570F">
        <w:br/>
      </w:r>
      <w:bookmarkStart w:id="0" w:name="_Hlk43219923"/>
    </w:p>
    <w:p w14:paraId="38E1AED8" w14:textId="7D0E319F" w:rsidR="00152CF5" w:rsidRDefault="00152CF5" w:rsidP="00AE2EAA">
      <w:r>
        <w:t>Na een korte onderbreking door Hemelvaart gaan we nu in één ruk door tot de grote vakantie. In deze nieuwsbrief volgt informatie voor de plannen tot aan de zomervakantie</w:t>
      </w:r>
      <w:r w:rsidR="003F37B4">
        <w:t>, en alvast wat informatie over de instaptoernooien in het nieuwe seizoen.</w:t>
      </w:r>
    </w:p>
    <w:p w14:paraId="19CC9A16" w14:textId="41744DD4" w:rsidR="005A234B" w:rsidRDefault="00152CF5" w:rsidP="008C1531">
      <w:r>
        <w:rPr>
          <w:b/>
          <w:bCs/>
        </w:rPr>
        <w:t>Clubkampioenschappen</w:t>
      </w:r>
      <w:r w:rsidRPr="00BF570F">
        <w:br/>
      </w:r>
      <w:r w:rsidR="008C1531">
        <w:t>W</w:t>
      </w:r>
      <w:r>
        <w:t xml:space="preserve">e </w:t>
      </w:r>
      <w:r w:rsidR="008C1531">
        <w:t xml:space="preserve">organiseren dit jaar </w:t>
      </w:r>
      <w:r>
        <w:t xml:space="preserve">weer clubkampioenschappen, en wel op donderdag 9 juni. </w:t>
      </w:r>
      <w:r w:rsidR="008C1531">
        <w:t>Aanstaande training zullen we de kinderen</w:t>
      </w:r>
      <w:r w:rsidR="00EF7D9D">
        <w:t xml:space="preserve"> alvast</w:t>
      </w:r>
      <w:r w:rsidR="008C1531">
        <w:t xml:space="preserve"> wegen zodat we een voorlopige indeling in poules van</w:t>
      </w:r>
      <w:r w:rsidR="00DA6E21">
        <w:t xml:space="preserve"> ongeveer</w:t>
      </w:r>
      <w:r w:rsidR="008C1531">
        <w:t xml:space="preserve"> gelijk</w:t>
      </w:r>
      <w:r w:rsidR="00DA6E21">
        <w:t>e leeftijd,</w:t>
      </w:r>
      <w:r w:rsidR="008C1531">
        <w:t xml:space="preserve"> </w:t>
      </w:r>
      <w:r w:rsidR="00DA6E21">
        <w:t xml:space="preserve">gewicht en </w:t>
      </w:r>
      <w:r w:rsidR="008C1531">
        <w:t xml:space="preserve">niveau kunnen maken. De wedstrijden starten voor </w:t>
      </w:r>
      <w:r w:rsidR="00C31EC7">
        <w:t xml:space="preserve">de </w:t>
      </w:r>
      <w:r w:rsidR="008C1531">
        <w:t xml:space="preserve">groepen </w:t>
      </w:r>
      <w:r w:rsidR="00C31EC7">
        <w:t xml:space="preserve">ongeveer op de </w:t>
      </w:r>
      <w:r w:rsidR="008C1531">
        <w:t>normale tijden, en we judoen op twee matten tegelijk. Kees Monderen (onze oude trainer) en Dirk nemen de rol van scheidsrechter op zich.</w:t>
      </w:r>
      <w:r w:rsidR="00EF7D9D">
        <w:t xml:space="preserve"> </w:t>
      </w:r>
      <w:r w:rsidR="00C31EC7">
        <w:t>Tussen groep 1 en groep 2 volgt de uitreiking van de bekers voor “Judoka van het jaar”, “Talent van het jaar” en de “Aanmoediging</w:t>
      </w:r>
      <w:r w:rsidR="00C02D55">
        <w:t>sprijs</w:t>
      </w:r>
      <w:r w:rsidR="00C31EC7">
        <w:t xml:space="preserve">”. </w:t>
      </w:r>
      <w:r w:rsidR="009C3ED0">
        <w:t>Als groep 2 een kwartier eerder dan normaal aanwezig is, dus om 17:45, dan is iedereen aanwezig voor deze uitreiking</w:t>
      </w:r>
      <w:r w:rsidR="00061E0E">
        <w:t xml:space="preserve">. </w:t>
      </w:r>
      <w:r w:rsidR="00F674BB">
        <w:t>W</w:t>
      </w:r>
      <w:r w:rsidR="005A234B">
        <w:t>e zullen de dag voor de clubkampioenschappen nog een e-mail met verdere details sturen.</w:t>
      </w:r>
      <w:r w:rsidR="00F674BB">
        <w:t xml:space="preserve"> Tot slot, publiek is welkom!</w:t>
      </w:r>
    </w:p>
    <w:p w14:paraId="6E5B10AA" w14:textId="16864EA1" w:rsidR="00C31E02" w:rsidRPr="000670DF" w:rsidRDefault="00FC1EE5" w:rsidP="00E3119F">
      <w:r>
        <w:rPr>
          <w:b/>
          <w:bCs/>
        </w:rPr>
        <w:t>Examen</w:t>
      </w:r>
      <w:r w:rsidR="0018784E" w:rsidRPr="00BF570F">
        <w:br/>
      </w:r>
      <w:r w:rsidR="00E3119F">
        <w:t>De voorlaatste les voor de vakantie is er weer examen. We hebben tot die tijd nog drie reguliere trainingen om de puntjes op de i te zetten. Net zoals de vorige keer zal er weer publiek aanwezig mogen zijn, dus leuk als jullie allemaal komen kijken. De examens zijn op de normale tijden, dus groep 1 start om 17:00 en groep 2 om 18:00.</w:t>
      </w:r>
    </w:p>
    <w:p w14:paraId="455A1B2D" w14:textId="7524112A" w:rsidR="00E3119F" w:rsidRDefault="00E3119F" w:rsidP="00AE2EAA">
      <w:r>
        <w:rPr>
          <w:b/>
          <w:bCs/>
        </w:rPr>
        <w:t>Apenkooien</w:t>
      </w:r>
      <w:r w:rsidRPr="00BF570F">
        <w:br/>
      </w:r>
      <w:r>
        <w:t>Op 7 juli is de laatste les voor de vakantie, en die besteden we aan apenkooien met beide groepen samen. We beginnen dus al om 17.00 uur en gaan door tot 19.00 uur. Als afsluiting mogen de ijsjes uiteraard niet ontbreken!</w:t>
      </w:r>
    </w:p>
    <w:p w14:paraId="306FAC0B" w14:textId="11363272" w:rsidR="00FC1EE5" w:rsidRDefault="00FC1EE5" w:rsidP="00AE2EAA">
      <w:r>
        <w:rPr>
          <w:b/>
          <w:bCs/>
        </w:rPr>
        <w:t>Instaptoernooi</w:t>
      </w:r>
      <w:r w:rsidR="00D70811">
        <w:rPr>
          <w:b/>
          <w:bCs/>
        </w:rPr>
        <w:t>en</w:t>
      </w:r>
      <w:r w:rsidR="00C31E02" w:rsidRPr="00BF570F">
        <w:br/>
      </w:r>
      <w:r w:rsidR="0054023F">
        <w:t xml:space="preserve">Volgend seizoen zijn er op 24 september en 12 november weer instaptoernooien in Houten. Deze </w:t>
      </w:r>
      <w:r w:rsidR="00D70811">
        <w:t xml:space="preserve">toernooien zijn bedoeld om beginnende judoka's kennis te laten maken met de wedstrijdsport. Deze toernooien zijn voor judoka's met geboortejaar 2011-2016 die nog geen groene band behaald hebben. Zie </w:t>
      </w:r>
      <w:hyperlink r:id="rId8" w:history="1">
        <w:r w:rsidR="005F1CC5" w:rsidRPr="00A8257E">
          <w:rPr>
            <w:rStyle w:val="Hyperlink"/>
          </w:rPr>
          <w:t>https://groothouten.wordpress.com/instaptoernooien/</w:t>
        </w:r>
      </w:hyperlink>
      <w:r w:rsidR="005F1CC5">
        <w:t xml:space="preserve"> </w:t>
      </w:r>
      <w:r w:rsidR="00D70811">
        <w:t>voor meer informatie. Iedereen mag 1x meedoen</w:t>
      </w:r>
      <w:r w:rsidR="00AE2EAA">
        <w:t xml:space="preserve"> zonder lid te zijn van de JBN</w:t>
      </w:r>
      <w:r w:rsidR="00D70811">
        <w:t>, vanaf de tweede keer is een lidmaatschap van de JBN verplicht</w:t>
      </w:r>
      <w:r w:rsidR="0054023F">
        <w:t>. Zodra het nieuwe seizoen begonnen is zullen we per mail/WhatsApp meer informatie sturen.</w:t>
      </w:r>
    </w:p>
    <w:p w14:paraId="47015FC5" w14:textId="1A422839" w:rsidR="00DE5458" w:rsidRDefault="00AE2EAA" w:rsidP="00AE2EAA">
      <w:pPr>
        <w:pStyle w:val="NoSpacing"/>
      </w:pPr>
      <w:r>
        <w:rPr>
          <w:b/>
          <w:bCs/>
        </w:rPr>
        <w:t>Agenda</w:t>
      </w:r>
      <w:r w:rsidR="001F560B" w:rsidRPr="00BF570F">
        <w:br/>
      </w:r>
      <w:bookmarkEnd w:id="0"/>
      <w:r w:rsidR="005F1CC5">
        <w:t xml:space="preserve">do </w:t>
      </w:r>
      <w:r w:rsidR="00152CF5">
        <w:t>9</w:t>
      </w:r>
      <w:r>
        <w:t xml:space="preserve"> </w:t>
      </w:r>
      <w:r w:rsidR="00152CF5">
        <w:t>juni</w:t>
      </w:r>
      <w:r w:rsidR="005F1CC5">
        <w:tab/>
        <w:t>-</w:t>
      </w:r>
      <w:r>
        <w:t xml:space="preserve"> </w:t>
      </w:r>
      <w:r w:rsidR="00152CF5">
        <w:t>Clubkampioenschappen</w:t>
      </w:r>
    </w:p>
    <w:p w14:paraId="17C4F7D8" w14:textId="14E66302" w:rsidR="005F1CC5" w:rsidRPr="00AE2EAA" w:rsidRDefault="00152CF5" w:rsidP="00AE2EAA">
      <w:pPr>
        <w:pStyle w:val="NoSpacing"/>
        <w:rPr>
          <w:b/>
          <w:bCs/>
        </w:rPr>
      </w:pPr>
      <w:r>
        <w:t>do</w:t>
      </w:r>
      <w:r w:rsidR="005F1CC5">
        <w:t xml:space="preserve"> </w:t>
      </w:r>
      <w:r>
        <w:t>30</w:t>
      </w:r>
      <w:r w:rsidR="005F1CC5">
        <w:t xml:space="preserve"> </w:t>
      </w:r>
      <w:r>
        <w:t>juni</w:t>
      </w:r>
      <w:r w:rsidR="005F1CC5">
        <w:tab/>
        <w:t xml:space="preserve">- </w:t>
      </w:r>
      <w:r>
        <w:t>Examens</w:t>
      </w:r>
    </w:p>
    <w:p w14:paraId="0343E701" w14:textId="1144D243" w:rsidR="00AE2EAA" w:rsidRDefault="005F1CC5" w:rsidP="00AE2EAA">
      <w:pPr>
        <w:pStyle w:val="NoSpacing"/>
      </w:pPr>
      <w:r>
        <w:t xml:space="preserve">do </w:t>
      </w:r>
      <w:r w:rsidR="00152CF5">
        <w:t>7</w:t>
      </w:r>
      <w:r w:rsidR="00AE2EAA">
        <w:t xml:space="preserve"> </w:t>
      </w:r>
      <w:r w:rsidR="00152CF5">
        <w:t>juli</w:t>
      </w:r>
      <w:r>
        <w:tab/>
        <w:t>-</w:t>
      </w:r>
      <w:r w:rsidR="00AE2EAA">
        <w:t xml:space="preserve"> </w:t>
      </w:r>
      <w:r w:rsidR="00152CF5">
        <w:t>Apenkooien!</w:t>
      </w:r>
    </w:p>
    <w:p w14:paraId="00C659D3" w14:textId="5F41D798" w:rsidR="00AE2EAA" w:rsidRDefault="005F1CC5" w:rsidP="00AE2EAA">
      <w:pPr>
        <w:pStyle w:val="NoSpacing"/>
      </w:pPr>
      <w:r>
        <w:t xml:space="preserve">do </w:t>
      </w:r>
      <w:r w:rsidR="00152CF5">
        <w:t>25</w:t>
      </w:r>
      <w:r w:rsidR="00AE2EAA">
        <w:t xml:space="preserve"> </w:t>
      </w:r>
      <w:r w:rsidR="00152CF5">
        <w:t>augustus</w:t>
      </w:r>
      <w:r>
        <w:tab/>
        <w:t>-</w:t>
      </w:r>
      <w:r w:rsidR="00AE2EAA">
        <w:t xml:space="preserve"> </w:t>
      </w:r>
      <w:r w:rsidR="00152CF5">
        <w:t>Eerste les nieuwe seizoen</w:t>
      </w:r>
    </w:p>
    <w:p w14:paraId="77A897E6" w14:textId="77777777" w:rsidR="00AE2EAA" w:rsidRPr="00DE5458" w:rsidRDefault="00AE2EAA" w:rsidP="00BF570F">
      <w:pPr>
        <w:rPr>
          <w:rFonts w:ascii="Comic Sans MS" w:hAnsi="Comic Sans MS"/>
          <w:color w:val="FF0000"/>
        </w:rPr>
      </w:pPr>
    </w:p>
    <w:p w14:paraId="36F9A608" w14:textId="77777777" w:rsidR="001F560B" w:rsidRPr="00BF570F" w:rsidRDefault="001F560B" w:rsidP="00BF570F">
      <w:pPr>
        <w:rPr>
          <w:rFonts w:ascii="Comic Sans MS" w:hAnsi="Comic Sans MS"/>
        </w:rPr>
      </w:pPr>
    </w:p>
    <w:p w14:paraId="77932872" w14:textId="4CA18CDB" w:rsidR="00A64316" w:rsidRPr="00BF570F" w:rsidRDefault="00A64316" w:rsidP="00BF570F">
      <w:pPr>
        <w:rPr>
          <w:rFonts w:ascii="Comic Sans MS" w:hAnsi="Comic Sans MS"/>
        </w:rPr>
      </w:pPr>
      <w:r w:rsidRPr="00BF570F">
        <w:rPr>
          <w:rFonts w:ascii="Comic Sans MS" w:hAnsi="Comic Sans MS"/>
        </w:rPr>
        <w:t>Met vriendelijke groet,</w:t>
      </w:r>
      <w:r w:rsidRPr="00BF570F">
        <w:rPr>
          <w:rFonts w:ascii="Comic Sans MS" w:hAnsi="Comic Sans MS"/>
        </w:rPr>
        <w:br/>
        <w:t>SV Odijk Judo</w:t>
      </w:r>
      <w:r w:rsidRPr="00BF570F">
        <w:rPr>
          <w:rFonts w:ascii="Comic Sans MS" w:hAnsi="Comic Sans MS"/>
        </w:rPr>
        <w:br/>
      </w:r>
      <w:r w:rsidR="003356F2">
        <w:rPr>
          <w:rFonts w:ascii="Comic Sans MS" w:hAnsi="Comic Sans MS"/>
        </w:rPr>
        <w:t>Eelko Penninkx</w:t>
      </w:r>
    </w:p>
    <w:sectPr w:rsidR="00A64316" w:rsidRPr="00BF570F" w:rsidSect="00FA6196">
      <w:headerReference w:type="default" r:id="rId9"/>
      <w:pgSz w:w="11906" w:h="16838"/>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8FE7F" w14:textId="77777777" w:rsidR="004E5CF7" w:rsidRDefault="004E5CF7" w:rsidP="00823E29">
      <w:pPr>
        <w:spacing w:after="0" w:line="240" w:lineRule="auto"/>
      </w:pPr>
      <w:r>
        <w:separator/>
      </w:r>
    </w:p>
  </w:endnote>
  <w:endnote w:type="continuationSeparator" w:id="0">
    <w:p w14:paraId="24813EAC" w14:textId="77777777" w:rsidR="004E5CF7" w:rsidRDefault="004E5CF7" w:rsidP="00823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86FEA" w14:textId="77777777" w:rsidR="004E5CF7" w:rsidRDefault="004E5CF7" w:rsidP="00823E29">
      <w:pPr>
        <w:spacing w:after="0" w:line="240" w:lineRule="auto"/>
      </w:pPr>
      <w:r>
        <w:separator/>
      </w:r>
    </w:p>
  </w:footnote>
  <w:footnote w:type="continuationSeparator" w:id="0">
    <w:p w14:paraId="2B80E61A" w14:textId="77777777" w:rsidR="004E5CF7" w:rsidRDefault="004E5CF7" w:rsidP="00823E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A9B0" w14:textId="77777777" w:rsidR="00823E29" w:rsidRDefault="00823E29" w:rsidP="00823E29">
    <w:pPr>
      <w:ind w:right="360"/>
      <w:rPr>
        <w:rFonts w:ascii="Century Gothic" w:hAnsi="Century Gothic"/>
        <w:sz w:val="16"/>
      </w:rPr>
    </w:pPr>
  </w:p>
  <w:p w14:paraId="4E408A9F" w14:textId="22EB9B4A" w:rsidR="00823E29" w:rsidRPr="00823E29" w:rsidRDefault="00FA6196" w:rsidP="00823E29">
    <w:pPr>
      <w:ind w:right="360"/>
      <w:rPr>
        <w:rFonts w:ascii="Century Gothic" w:hAnsi="Century Gothic"/>
        <w:sz w:val="16"/>
      </w:rPr>
    </w:pPr>
    <w:r>
      <w:rPr>
        <w:rFonts w:ascii="Century Gothic" w:hAnsi="Century Gothic"/>
        <w:sz w:val="16"/>
      </w:rPr>
      <w:t xml:space="preserve">    Nieuwsbrief</w:t>
    </w:r>
    <w:r w:rsidR="005F25A2">
      <w:rPr>
        <w:rFonts w:ascii="Century Gothic" w:hAnsi="Century Gothic"/>
        <w:sz w:val="16"/>
      </w:rPr>
      <w:t xml:space="preserve"> – </w:t>
    </w:r>
    <w:r w:rsidR="00CF0123">
      <w:rPr>
        <w:rFonts w:ascii="Century Gothic" w:hAnsi="Century Gothic"/>
        <w:sz w:val="16"/>
      </w:rPr>
      <w:t>30</w:t>
    </w:r>
    <w:r w:rsidR="00C31E02">
      <w:rPr>
        <w:rFonts w:ascii="Century Gothic" w:hAnsi="Century Gothic"/>
        <w:sz w:val="16"/>
      </w:rPr>
      <w:t xml:space="preserve"> </w:t>
    </w:r>
    <w:r w:rsidR="00CF0123">
      <w:rPr>
        <w:rFonts w:ascii="Century Gothic" w:hAnsi="Century Gothic"/>
        <w:sz w:val="16"/>
      </w:rPr>
      <w:t>mei</w:t>
    </w:r>
    <w:r w:rsidR="00A64316">
      <w:rPr>
        <w:rFonts w:ascii="Century Gothic" w:hAnsi="Century Gothic"/>
        <w:sz w:val="16"/>
      </w:rPr>
      <w:t xml:space="preserve"> ’2</w:t>
    </w:r>
    <w:r w:rsidR="000E215D">
      <w:rPr>
        <w:rFonts w:ascii="Century Gothic" w:hAnsi="Century Gothic"/>
        <w:sz w:val="16"/>
      </w:rPr>
      <w:t>2</w:t>
    </w:r>
  </w:p>
  <w:p w14:paraId="1D12CCC2" w14:textId="77777777" w:rsidR="00823E29" w:rsidRDefault="00823E29">
    <w:pPr>
      <w:pStyle w:val="Header"/>
    </w:pPr>
    <w:r>
      <w:rPr>
        <w:noProof/>
      </w:rPr>
      <mc:AlternateContent>
        <mc:Choice Requires="wps">
          <w:drawing>
            <wp:anchor distT="0" distB="0" distL="114300" distR="114300" simplePos="0" relativeHeight="251658240" behindDoc="0" locked="0" layoutInCell="1" allowOverlap="1" wp14:anchorId="7055B1FA" wp14:editId="4A34F08C">
              <wp:simplePos x="0" y="0"/>
              <wp:positionH relativeFrom="column">
                <wp:posOffset>-1471613</wp:posOffset>
              </wp:positionH>
              <wp:positionV relativeFrom="paragraph">
                <wp:posOffset>265746</wp:posOffset>
              </wp:positionV>
              <wp:extent cx="2395220" cy="436245"/>
              <wp:effectExtent l="4445" t="635" r="0" b="4445"/>
              <wp:wrapNone/>
              <wp:docPr id="7" name="Rechthoek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395220" cy="436245"/>
                      </a:xfrm>
                      <a:prstGeom prst="rect">
                        <a:avLst/>
                      </a:prstGeom>
                      <a:gradFill rotWithShape="1">
                        <a:gsLst>
                          <a:gs pos="0">
                            <a:srgbClr val="FFFF00"/>
                          </a:gs>
                          <a:gs pos="100000">
                            <a:srgbClr val="FFFF00">
                              <a:gamma/>
                              <a:tint val="20000"/>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36DAE" id="Rechthoek 7" o:spid="_x0000_s1026" style="position:absolute;margin-left:-115.9pt;margin-top:20.9pt;width:188.6pt;height:34.3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" fillcolor="yellow" stroked="f">
              <v:fill color2="#ffc"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0C84"/>
    <w:multiLevelType w:val="hybridMultilevel"/>
    <w:tmpl w:val="B78CFFCE"/>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1" w15:restartNumberingAfterBreak="0">
    <w:nsid w:val="122F45FA"/>
    <w:multiLevelType w:val="hybridMultilevel"/>
    <w:tmpl w:val="9DAEBF00"/>
    <w:lvl w:ilvl="0" w:tplc="04130001">
      <w:start w:val="1"/>
      <w:numFmt w:val="bullet"/>
      <w:lvlText w:val=""/>
      <w:lvlJc w:val="left"/>
      <w:pPr>
        <w:ind w:left="1428" w:hanging="360"/>
      </w:pPr>
      <w:rPr>
        <w:rFonts w:ascii="Symbol" w:hAnsi="Symbol" w:hint="default"/>
      </w:rPr>
    </w:lvl>
    <w:lvl w:ilvl="1" w:tplc="04130003" w:tentative="1">
      <w:start w:val="1"/>
      <w:numFmt w:val="bullet"/>
      <w:lvlText w:val="o"/>
      <w:lvlJc w:val="left"/>
      <w:pPr>
        <w:ind w:left="2148" w:hanging="360"/>
      </w:pPr>
      <w:rPr>
        <w:rFonts w:ascii="Courier New" w:hAnsi="Courier New" w:cs="Courier New" w:hint="default"/>
      </w:rPr>
    </w:lvl>
    <w:lvl w:ilvl="2" w:tplc="04130005" w:tentative="1">
      <w:start w:val="1"/>
      <w:numFmt w:val="bullet"/>
      <w:lvlText w:val=""/>
      <w:lvlJc w:val="left"/>
      <w:pPr>
        <w:ind w:left="2868" w:hanging="360"/>
      </w:pPr>
      <w:rPr>
        <w:rFonts w:ascii="Wingdings" w:hAnsi="Wingdings" w:hint="default"/>
      </w:rPr>
    </w:lvl>
    <w:lvl w:ilvl="3" w:tplc="04130001" w:tentative="1">
      <w:start w:val="1"/>
      <w:numFmt w:val="bullet"/>
      <w:lvlText w:val=""/>
      <w:lvlJc w:val="left"/>
      <w:pPr>
        <w:ind w:left="3588" w:hanging="360"/>
      </w:pPr>
      <w:rPr>
        <w:rFonts w:ascii="Symbol" w:hAnsi="Symbol" w:hint="default"/>
      </w:rPr>
    </w:lvl>
    <w:lvl w:ilvl="4" w:tplc="04130003" w:tentative="1">
      <w:start w:val="1"/>
      <w:numFmt w:val="bullet"/>
      <w:lvlText w:val="o"/>
      <w:lvlJc w:val="left"/>
      <w:pPr>
        <w:ind w:left="4308" w:hanging="360"/>
      </w:pPr>
      <w:rPr>
        <w:rFonts w:ascii="Courier New" w:hAnsi="Courier New" w:cs="Courier New" w:hint="default"/>
      </w:rPr>
    </w:lvl>
    <w:lvl w:ilvl="5" w:tplc="04130005" w:tentative="1">
      <w:start w:val="1"/>
      <w:numFmt w:val="bullet"/>
      <w:lvlText w:val=""/>
      <w:lvlJc w:val="left"/>
      <w:pPr>
        <w:ind w:left="5028" w:hanging="360"/>
      </w:pPr>
      <w:rPr>
        <w:rFonts w:ascii="Wingdings" w:hAnsi="Wingdings" w:hint="default"/>
      </w:rPr>
    </w:lvl>
    <w:lvl w:ilvl="6" w:tplc="04130001" w:tentative="1">
      <w:start w:val="1"/>
      <w:numFmt w:val="bullet"/>
      <w:lvlText w:val=""/>
      <w:lvlJc w:val="left"/>
      <w:pPr>
        <w:ind w:left="5748" w:hanging="360"/>
      </w:pPr>
      <w:rPr>
        <w:rFonts w:ascii="Symbol" w:hAnsi="Symbol" w:hint="default"/>
      </w:rPr>
    </w:lvl>
    <w:lvl w:ilvl="7" w:tplc="04130003" w:tentative="1">
      <w:start w:val="1"/>
      <w:numFmt w:val="bullet"/>
      <w:lvlText w:val="o"/>
      <w:lvlJc w:val="left"/>
      <w:pPr>
        <w:ind w:left="6468" w:hanging="360"/>
      </w:pPr>
      <w:rPr>
        <w:rFonts w:ascii="Courier New" w:hAnsi="Courier New" w:cs="Courier New" w:hint="default"/>
      </w:rPr>
    </w:lvl>
    <w:lvl w:ilvl="8" w:tplc="04130005" w:tentative="1">
      <w:start w:val="1"/>
      <w:numFmt w:val="bullet"/>
      <w:lvlText w:val=""/>
      <w:lvlJc w:val="left"/>
      <w:pPr>
        <w:ind w:left="7188" w:hanging="360"/>
      </w:pPr>
      <w:rPr>
        <w:rFonts w:ascii="Wingdings" w:hAnsi="Wingdings" w:hint="default"/>
      </w:rPr>
    </w:lvl>
  </w:abstractNum>
  <w:abstractNum w:abstractNumId="2" w15:restartNumberingAfterBreak="0">
    <w:nsid w:val="49E35C5D"/>
    <w:multiLevelType w:val="hybridMultilevel"/>
    <w:tmpl w:val="FD9E3E9E"/>
    <w:lvl w:ilvl="0" w:tplc="04130001">
      <w:start w:val="1"/>
      <w:numFmt w:val="bullet"/>
      <w:lvlText w:val=""/>
      <w:lvlJc w:val="left"/>
      <w:pPr>
        <w:ind w:left="1560" w:hanging="360"/>
      </w:pPr>
      <w:rPr>
        <w:rFonts w:ascii="Symbol" w:hAnsi="Symbol" w:hint="default"/>
      </w:rPr>
    </w:lvl>
    <w:lvl w:ilvl="1" w:tplc="04130003" w:tentative="1">
      <w:start w:val="1"/>
      <w:numFmt w:val="bullet"/>
      <w:lvlText w:val="o"/>
      <w:lvlJc w:val="left"/>
      <w:pPr>
        <w:ind w:left="2280" w:hanging="360"/>
      </w:pPr>
      <w:rPr>
        <w:rFonts w:ascii="Courier New" w:hAnsi="Courier New" w:cs="Courier New" w:hint="default"/>
      </w:rPr>
    </w:lvl>
    <w:lvl w:ilvl="2" w:tplc="04130005" w:tentative="1">
      <w:start w:val="1"/>
      <w:numFmt w:val="bullet"/>
      <w:lvlText w:val=""/>
      <w:lvlJc w:val="left"/>
      <w:pPr>
        <w:ind w:left="3000" w:hanging="360"/>
      </w:pPr>
      <w:rPr>
        <w:rFonts w:ascii="Wingdings" w:hAnsi="Wingdings" w:hint="default"/>
      </w:rPr>
    </w:lvl>
    <w:lvl w:ilvl="3" w:tplc="04130001" w:tentative="1">
      <w:start w:val="1"/>
      <w:numFmt w:val="bullet"/>
      <w:lvlText w:val=""/>
      <w:lvlJc w:val="left"/>
      <w:pPr>
        <w:ind w:left="3720" w:hanging="360"/>
      </w:pPr>
      <w:rPr>
        <w:rFonts w:ascii="Symbol" w:hAnsi="Symbol" w:hint="default"/>
      </w:rPr>
    </w:lvl>
    <w:lvl w:ilvl="4" w:tplc="04130003" w:tentative="1">
      <w:start w:val="1"/>
      <w:numFmt w:val="bullet"/>
      <w:lvlText w:val="o"/>
      <w:lvlJc w:val="left"/>
      <w:pPr>
        <w:ind w:left="4440" w:hanging="360"/>
      </w:pPr>
      <w:rPr>
        <w:rFonts w:ascii="Courier New" w:hAnsi="Courier New" w:cs="Courier New" w:hint="default"/>
      </w:rPr>
    </w:lvl>
    <w:lvl w:ilvl="5" w:tplc="04130005" w:tentative="1">
      <w:start w:val="1"/>
      <w:numFmt w:val="bullet"/>
      <w:lvlText w:val=""/>
      <w:lvlJc w:val="left"/>
      <w:pPr>
        <w:ind w:left="5160" w:hanging="360"/>
      </w:pPr>
      <w:rPr>
        <w:rFonts w:ascii="Wingdings" w:hAnsi="Wingdings" w:hint="default"/>
      </w:rPr>
    </w:lvl>
    <w:lvl w:ilvl="6" w:tplc="04130001" w:tentative="1">
      <w:start w:val="1"/>
      <w:numFmt w:val="bullet"/>
      <w:lvlText w:val=""/>
      <w:lvlJc w:val="left"/>
      <w:pPr>
        <w:ind w:left="5880" w:hanging="360"/>
      </w:pPr>
      <w:rPr>
        <w:rFonts w:ascii="Symbol" w:hAnsi="Symbol" w:hint="default"/>
      </w:rPr>
    </w:lvl>
    <w:lvl w:ilvl="7" w:tplc="04130003" w:tentative="1">
      <w:start w:val="1"/>
      <w:numFmt w:val="bullet"/>
      <w:lvlText w:val="o"/>
      <w:lvlJc w:val="left"/>
      <w:pPr>
        <w:ind w:left="6600" w:hanging="360"/>
      </w:pPr>
      <w:rPr>
        <w:rFonts w:ascii="Courier New" w:hAnsi="Courier New" w:cs="Courier New" w:hint="default"/>
      </w:rPr>
    </w:lvl>
    <w:lvl w:ilvl="8" w:tplc="04130005" w:tentative="1">
      <w:start w:val="1"/>
      <w:numFmt w:val="bullet"/>
      <w:lvlText w:val=""/>
      <w:lvlJc w:val="left"/>
      <w:pPr>
        <w:ind w:left="7320" w:hanging="360"/>
      </w:pPr>
      <w:rPr>
        <w:rFonts w:ascii="Wingdings" w:hAnsi="Wingdings" w:hint="default"/>
      </w:rPr>
    </w:lvl>
  </w:abstractNum>
  <w:abstractNum w:abstractNumId="3" w15:restartNumberingAfterBreak="0">
    <w:nsid w:val="4BFD5B85"/>
    <w:multiLevelType w:val="hybridMultilevel"/>
    <w:tmpl w:val="6F28D2E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 w15:restartNumberingAfterBreak="0">
    <w:nsid w:val="59A66FF4"/>
    <w:multiLevelType w:val="hybridMultilevel"/>
    <w:tmpl w:val="6DA016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719413CC"/>
    <w:multiLevelType w:val="hybridMultilevel"/>
    <w:tmpl w:val="44281E9E"/>
    <w:lvl w:ilvl="0" w:tplc="171860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4025E7"/>
    <w:multiLevelType w:val="hybridMultilevel"/>
    <w:tmpl w:val="6F8CC4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31343211">
    <w:abstractNumId w:val="3"/>
  </w:num>
  <w:num w:numId="2" w16cid:durableId="1451362491">
    <w:abstractNumId w:val="2"/>
  </w:num>
  <w:num w:numId="3" w16cid:durableId="628511100">
    <w:abstractNumId w:val="0"/>
  </w:num>
  <w:num w:numId="4" w16cid:durableId="1322583268">
    <w:abstractNumId w:val="1"/>
  </w:num>
  <w:num w:numId="5" w16cid:durableId="1983151186">
    <w:abstractNumId w:val="6"/>
  </w:num>
  <w:num w:numId="6" w16cid:durableId="2045210386">
    <w:abstractNumId w:val="4"/>
  </w:num>
  <w:num w:numId="7" w16cid:durableId="19481995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NrYwN7cwMDEEcpV0lIJTi4sz8/NACkxqAeQ9GAYsAAAA"/>
  </w:docVars>
  <w:rsids>
    <w:rsidRoot w:val="00CB1D97"/>
    <w:rsid w:val="00022853"/>
    <w:rsid w:val="00061E0E"/>
    <w:rsid w:val="000670DF"/>
    <w:rsid w:val="00077624"/>
    <w:rsid w:val="000B0E88"/>
    <w:rsid w:val="000E215D"/>
    <w:rsid w:val="00117C02"/>
    <w:rsid w:val="00147BB1"/>
    <w:rsid w:val="00152CF5"/>
    <w:rsid w:val="0015572A"/>
    <w:rsid w:val="0018784E"/>
    <w:rsid w:val="0019482E"/>
    <w:rsid w:val="001E0DF9"/>
    <w:rsid w:val="001E4D75"/>
    <w:rsid w:val="001F2E28"/>
    <w:rsid w:val="001F560B"/>
    <w:rsid w:val="00245DE5"/>
    <w:rsid w:val="0029633A"/>
    <w:rsid w:val="002D4A3B"/>
    <w:rsid w:val="002E7963"/>
    <w:rsid w:val="00305C1F"/>
    <w:rsid w:val="0031791C"/>
    <w:rsid w:val="003356F2"/>
    <w:rsid w:val="003A08C5"/>
    <w:rsid w:val="003F37B4"/>
    <w:rsid w:val="003F39D5"/>
    <w:rsid w:val="004013CF"/>
    <w:rsid w:val="00423ACE"/>
    <w:rsid w:val="00432033"/>
    <w:rsid w:val="004E5CF7"/>
    <w:rsid w:val="00517F30"/>
    <w:rsid w:val="00522E52"/>
    <w:rsid w:val="005374B7"/>
    <w:rsid w:val="0054023F"/>
    <w:rsid w:val="005527C5"/>
    <w:rsid w:val="005A234B"/>
    <w:rsid w:val="005F1CC5"/>
    <w:rsid w:val="005F25A2"/>
    <w:rsid w:val="005F6858"/>
    <w:rsid w:val="006275D9"/>
    <w:rsid w:val="00654310"/>
    <w:rsid w:val="0066138E"/>
    <w:rsid w:val="006A499C"/>
    <w:rsid w:val="006B218D"/>
    <w:rsid w:val="006B3D91"/>
    <w:rsid w:val="006E0479"/>
    <w:rsid w:val="006E24BB"/>
    <w:rsid w:val="007053DF"/>
    <w:rsid w:val="00734518"/>
    <w:rsid w:val="00750815"/>
    <w:rsid w:val="0080244C"/>
    <w:rsid w:val="00816B4A"/>
    <w:rsid w:val="00823E29"/>
    <w:rsid w:val="008C1531"/>
    <w:rsid w:val="008C3151"/>
    <w:rsid w:val="008F477F"/>
    <w:rsid w:val="009C3ED0"/>
    <w:rsid w:val="009D43B1"/>
    <w:rsid w:val="00A00793"/>
    <w:rsid w:val="00A53368"/>
    <w:rsid w:val="00A64316"/>
    <w:rsid w:val="00A80D66"/>
    <w:rsid w:val="00AA2F4C"/>
    <w:rsid w:val="00AE2EAA"/>
    <w:rsid w:val="00AE2EFC"/>
    <w:rsid w:val="00B61A41"/>
    <w:rsid w:val="00B634C6"/>
    <w:rsid w:val="00B76397"/>
    <w:rsid w:val="00B82E2B"/>
    <w:rsid w:val="00B90461"/>
    <w:rsid w:val="00BA5F5E"/>
    <w:rsid w:val="00BB476A"/>
    <w:rsid w:val="00BF570F"/>
    <w:rsid w:val="00C02D55"/>
    <w:rsid w:val="00C11986"/>
    <w:rsid w:val="00C31E02"/>
    <w:rsid w:val="00C31EC7"/>
    <w:rsid w:val="00C65752"/>
    <w:rsid w:val="00C7040E"/>
    <w:rsid w:val="00C756C9"/>
    <w:rsid w:val="00CA1287"/>
    <w:rsid w:val="00CA7D6D"/>
    <w:rsid w:val="00CB1D97"/>
    <w:rsid w:val="00CE0E31"/>
    <w:rsid w:val="00CF0123"/>
    <w:rsid w:val="00D70811"/>
    <w:rsid w:val="00DA6E21"/>
    <w:rsid w:val="00DE5458"/>
    <w:rsid w:val="00E3119F"/>
    <w:rsid w:val="00E64079"/>
    <w:rsid w:val="00E8355E"/>
    <w:rsid w:val="00ED6B6B"/>
    <w:rsid w:val="00EE7F7E"/>
    <w:rsid w:val="00EF7D9D"/>
    <w:rsid w:val="00F674BB"/>
    <w:rsid w:val="00FA6196"/>
    <w:rsid w:val="00FC1EE5"/>
    <w:rsid w:val="00FD4602"/>
    <w:rsid w:val="00FF6EB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5F85D"/>
  <w15:chartTrackingRefBased/>
  <w15:docId w15:val="{285B106B-A931-442B-A68F-1C64F8338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1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3E2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23E29"/>
  </w:style>
  <w:style w:type="paragraph" w:styleId="Footer">
    <w:name w:val="footer"/>
    <w:basedOn w:val="Normal"/>
    <w:link w:val="FooterChar"/>
    <w:uiPriority w:val="99"/>
    <w:unhideWhenUsed/>
    <w:rsid w:val="00823E2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23E29"/>
  </w:style>
  <w:style w:type="paragraph" w:customStyle="1" w:styleId="AllCaps">
    <w:name w:val="All Caps"/>
    <w:basedOn w:val="Normal"/>
    <w:link w:val="AllCapsChar"/>
    <w:rsid w:val="00823E29"/>
    <w:pPr>
      <w:tabs>
        <w:tab w:val="left" w:pos="360"/>
      </w:tabs>
      <w:spacing w:after="0" w:line="240" w:lineRule="auto"/>
    </w:pPr>
    <w:rPr>
      <w:rFonts w:ascii="Century Gothic" w:eastAsia="Times New Roman" w:hAnsi="Century Gothic" w:cs="Times New Roman"/>
      <w:b/>
      <w:caps/>
      <w:color w:val="E89B00"/>
      <w:sz w:val="16"/>
      <w:szCs w:val="16"/>
    </w:rPr>
  </w:style>
  <w:style w:type="character" w:customStyle="1" w:styleId="AllCapsChar">
    <w:name w:val="All Caps Char"/>
    <w:basedOn w:val="DefaultParagraphFont"/>
    <w:link w:val="AllCaps"/>
    <w:rsid w:val="00823E29"/>
    <w:rPr>
      <w:rFonts w:ascii="Century Gothic" w:eastAsia="Times New Roman" w:hAnsi="Century Gothic" w:cs="Times New Roman"/>
      <w:b/>
      <w:caps/>
      <w:color w:val="E89B00"/>
      <w:sz w:val="16"/>
      <w:szCs w:val="16"/>
    </w:rPr>
  </w:style>
  <w:style w:type="character" w:styleId="Hyperlink">
    <w:name w:val="Hyperlink"/>
    <w:basedOn w:val="DefaultParagraphFont"/>
    <w:unhideWhenUsed/>
    <w:rsid w:val="00FA6196"/>
    <w:rPr>
      <w:color w:val="0563C1" w:themeColor="hyperlink"/>
      <w:u w:val="single"/>
    </w:rPr>
  </w:style>
  <w:style w:type="character" w:styleId="UnresolvedMention">
    <w:name w:val="Unresolved Mention"/>
    <w:basedOn w:val="DefaultParagraphFont"/>
    <w:uiPriority w:val="99"/>
    <w:semiHidden/>
    <w:unhideWhenUsed/>
    <w:rsid w:val="00FA6196"/>
    <w:rPr>
      <w:color w:val="605E5C"/>
      <w:shd w:val="clear" w:color="auto" w:fill="E1DFDD"/>
    </w:rPr>
  </w:style>
  <w:style w:type="paragraph" w:styleId="NoSpacing">
    <w:name w:val="No Spacing"/>
    <w:uiPriority w:val="1"/>
    <w:qFormat/>
    <w:rsid w:val="00A64316"/>
    <w:pPr>
      <w:spacing w:after="0" w:line="240" w:lineRule="auto"/>
    </w:pPr>
  </w:style>
  <w:style w:type="paragraph" w:customStyle="1" w:styleId="xmsonormal">
    <w:name w:val="x_msonormal"/>
    <w:basedOn w:val="Normal"/>
    <w:rsid w:val="00A64316"/>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styleId="ListParagraph">
    <w:name w:val="List Paragraph"/>
    <w:basedOn w:val="Normal"/>
    <w:uiPriority w:val="34"/>
    <w:qFormat/>
    <w:rsid w:val="007345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66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oothouten.wordpress.com/instaptoernooi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1C363-EBEE-4661-9E0B-402A21946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376</Words>
  <Characters>2149</Characters>
  <Application>Microsoft Office Word</Application>
  <DocSecurity>0</DocSecurity>
  <Lines>17</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van der A</dc:creator>
  <cp:keywords/>
  <dc:description/>
  <cp:lastModifiedBy>Eelko Penninkx</cp:lastModifiedBy>
  <cp:revision>16</cp:revision>
  <cp:lastPrinted>2019-03-17T16:56:00Z</cp:lastPrinted>
  <dcterms:created xsi:type="dcterms:W3CDTF">2022-02-01T12:53:00Z</dcterms:created>
  <dcterms:modified xsi:type="dcterms:W3CDTF">2022-06-01T20:08:00Z</dcterms:modified>
</cp:coreProperties>
</file>